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02C6A" w14:textId="7CC8A8E6" w:rsidR="00626DD9" w:rsidRPr="00626DD9" w:rsidRDefault="00626DD9" w:rsidP="00C75751">
      <w:pPr>
        <w:spacing w:after="0" w:line="240" w:lineRule="auto"/>
        <w:jc w:val="both"/>
        <w:rPr>
          <w:b/>
          <w:i/>
          <w:iCs/>
          <w:u w:val="single"/>
        </w:rPr>
      </w:pPr>
      <w:bookmarkStart w:id="0" w:name="_Hlk57574048"/>
      <w:bookmarkStart w:id="1" w:name="_Hlk57574020"/>
      <w:bookmarkStart w:id="2" w:name="_GoBack"/>
      <w:bookmarkEnd w:id="2"/>
      <w:r w:rsidRPr="00626DD9">
        <w:rPr>
          <w:b/>
          <w:i/>
          <w:iCs/>
          <w:u w:val="single"/>
        </w:rPr>
        <w:t>Short summary of the B.Sc. Thesis (max 5 pages):</w:t>
      </w:r>
    </w:p>
    <w:p w14:paraId="32DB8E21" w14:textId="77777777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</w:p>
    <w:p w14:paraId="54A0B549" w14:textId="238EA84E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  <w:r>
        <w:rPr>
          <w:bCs/>
          <w:i/>
          <w:iCs/>
          <w:u w:val="single"/>
        </w:rPr>
        <w:t xml:space="preserve">Candidate: </w:t>
      </w:r>
      <w:r w:rsidRPr="00626DD9">
        <w:rPr>
          <w:bCs/>
          <w:i/>
          <w:iCs/>
          <w:highlight w:val="yellow"/>
          <w:u w:val="single"/>
        </w:rPr>
        <w:t>…..(name, surname)…</w:t>
      </w:r>
    </w:p>
    <w:p w14:paraId="2DCF7926" w14:textId="77777777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</w:p>
    <w:p w14:paraId="17F682B5" w14:textId="0EFFF99B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  <w:r>
        <w:rPr>
          <w:bCs/>
          <w:i/>
          <w:iCs/>
          <w:u w:val="single"/>
        </w:rPr>
        <w:t xml:space="preserve">Title of the Thesis: </w:t>
      </w:r>
      <w:r w:rsidRPr="00626DD9">
        <w:rPr>
          <w:bCs/>
          <w:i/>
          <w:iCs/>
          <w:highlight w:val="yellow"/>
          <w:u w:val="single"/>
        </w:rPr>
        <w:t>…</w:t>
      </w:r>
      <w:r>
        <w:rPr>
          <w:bCs/>
          <w:i/>
          <w:iCs/>
          <w:highlight w:val="yellow"/>
          <w:u w:val="single"/>
        </w:rPr>
        <w:t>(title).</w:t>
      </w:r>
      <w:r w:rsidRPr="00626DD9">
        <w:rPr>
          <w:bCs/>
          <w:i/>
          <w:iCs/>
          <w:highlight w:val="yellow"/>
          <w:u w:val="single"/>
        </w:rPr>
        <w:t>..</w:t>
      </w:r>
    </w:p>
    <w:p w14:paraId="32B53072" w14:textId="2BE86101" w:rsidR="00626DD9" w:rsidRDefault="00626DD9" w:rsidP="00C75751">
      <w:pPr>
        <w:spacing w:after="0" w:line="240" w:lineRule="auto"/>
        <w:jc w:val="both"/>
        <w:rPr>
          <w:bCs/>
          <w:i/>
          <w:iCs/>
          <w:u w:val="single"/>
        </w:rPr>
      </w:pPr>
    </w:p>
    <w:p w14:paraId="6950D06C" w14:textId="09032304" w:rsidR="00713F91" w:rsidRPr="00166836" w:rsidRDefault="00881D70" w:rsidP="00626DD9">
      <w:pPr>
        <w:spacing w:after="120" w:line="240" w:lineRule="auto"/>
        <w:jc w:val="both"/>
        <w:rPr>
          <w:bCs/>
          <w:i/>
          <w:iCs/>
          <w:u w:val="single"/>
        </w:rPr>
      </w:pPr>
      <w:r>
        <w:rPr>
          <w:bCs/>
          <w:i/>
          <w:iCs/>
          <w:u w:val="single"/>
        </w:rPr>
        <w:t>C</w:t>
      </w:r>
      <w:r w:rsidR="00A844DB">
        <w:rPr>
          <w:bCs/>
          <w:i/>
          <w:iCs/>
          <w:u w:val="single"/>
        </w:rPr>
        <w:t>ontext</w:t>
      </w:r>
      <w:r>
        <w:rPr>
          <w:bCs/>
          <w:i/>
          <w:iCs/>
          <w:u w:val="single"/>
        </w:rPr>
        <w:t xml:space="preserve"> (state-of-the-art) and objective of the Thesis</w:t>
      </w:r>
    </w:p>
    <w:p w14:paraId="04E9CF6B" w14:textId="23041911" w:rsidR="00881D70" w:rsidRDefault="00A844DB" w:rsidP="00881D70">
      <w:pPr>
        <w:spacing w:after="60" w:line="240" w:lineRule="auto"/>
        <w:jc w:val="both"/>
      </w:pPr>
      <w:r>
        <w:t>……</w:t>
      </w:r>
      <w:r w:rsidR="00283B41">
        <w:t xml:space="preserve"> (</w:t>
      </w:r>
      <w:r>
        <w:fldChar w:fldCharType="begin"/>
      </w:r>
      <w:r>
        <w:instrText xml:space="preserve"> REF _Ref61089072 \h  \* MERGEFORMAT </w:instrText>
      </w:r>
      <w:r>
        <w:fldChar w:fldCharType="separate"/>
      </w:r>
      <w:r w:rsidRPr="00A844DB">
        <w:t>Figure 1</w:t>
      </w:r>
      <w:r>
        <w:fldChar w:fldCharType="end"/>
      </w:r>
      <w:r w:rsidR="00283B41">
        <w:t>)</w:t>
      </w:r>
      <w:r w:rsidR="00713F91">
        <w:t xml:space="preserve"> </w:t>
      </w:r>
      <w:r>
        <w:t>….</w:t>
      </w:r>
    </w:p>
    <w:p w14:paraId="5D113555" w14:textId="527EB30F" w:rsidR="00A844DB" w:rsidRDefault="00881D70" w:rsidP="00881D70">
      <w:pPr>
        <w:spacing w:before="200" w:after="60" w:line="240" w:lineRule="auto"/>
        <w:jc w:val="center"/>
      </w:pPr>
      <w:r>
        <w:rPr>
          <w:noProof/>
          <w:lang w:val="en-US" w:eastAsia="en-US"/>
        </w:rPr>
        <w:drawing>
          <wp:inline distT="0" distB="0" distL="0" distR="0" wp14:anchorId="61A838CA" wp14:editId="15478AC7">
            <wp:extent cx="6551930" cy="1123315"/>
            <wp:effectExtent l="0" t="0" r="1270" b="635"/>
            <wp:docPr id="15" name="Immagine 15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magine 15" descr="Immagine che contiene testo&#10;&#10;Descrizione generata automa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93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8F95" w14:textId="41B795AA" w:rsidR="00E86217" w:rsidRPr="00A844DB" w:rsidRDefault="00A844DB" w:rsidP="00A844DB">
      <w:pPr>
        <w:pStyle w:val="Didascalia"/>
        <w:jc w:val="center"/>
        <w:rPr>
          <w:i w:val="0"/>
          <w:iCs w:val="0"/>
          <w:sz w:val="20"/>
          <w:szCs w:val="20"/>
        </w:rPr>
      </w:pPr>
      <w:bookmarkStart w:id="3" w:name="_Ref61089072"/>
      <w:r w:rsidRPr="00A844DB">
        <w:rPr>
          <w:b/>
          <w:bCs/>
          <w:i w:val="0"/>
          <w:iCs w:val="0"/>
          <w:sz w:val="20"/>
          <w:szCs w:val="20"/>
        </w:rPr>
        <w:t xml:space="preserve">Figure </w:t>
      </w:r>
      <w:r w:rsidRPr="00A844DB">
        <w:rPr>
          <w:b/>
          <w:bCs/>
          <w:i w:val="0"/>
          <w:iCs w:val="0"/>
          <w:sz w:val="20"/>
          <w:szCs w:val="20"/>
        </w:rPr>
        <w:fldChar w:fldCharType="begin"/>
      </w:r>
      <w:r w:rsidRPr="00A844DB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A844DB">
        <w:rPr>
          <w:b/>
          <w:bCs/>
          <w:i w:val="0"/>
          <w:iCs w:val="0"/>
          <w:sz w:val="20"/>
          <w:szCs w:val="20"/>
        </w:rPr>
        <w:fldChar w:fldCharType="separate"/>
      </w:r>
      <w:r w:rsidRPr="00A844DB">
        <w:rPr>
          <w:b/>
          <w:bCs/>
          <w:i w:val="0"/>
          <w:iCs w:val="0"/>
          <w:noProof/>
          <w:sz w:val="20"/>
          <w:szCs w:val="20"/>
        </w:rPr>
        <w:t>1</w:t>
      </w:r>
      <w:r w:rsidRPr="00A844DB">
        <w:rPr>
          <w:b/>
          <w:bCs/>
          <w:i w:val="0"/>
          <w:iCs w:val="0"/>
          <w:sz w:val="20"/>
          <w:szCs w:val="20"/>
        </w:rPr>
        <w:fldChar w:fldCharType="end"/>
      </w:r>
      <w:bookmarkEnd w:id="3"/>
      <w:r w:rsidRPr="00A844DB">
        <w:rPr>
          <w:b/>
          <w:bCs/>
          <w:i w:val="0"/>
          <w:iCs w:val="0"/>
          <w:sz w:val="20"/>
          <w:szCs w:val="20"/>
        </w:rPr>
        <w:t>:</w:t>
      </w:r>
      <w:r w:rsidRPr="00A844DB">
        <w:rPr>
          <w:i w:val="0"/>
          <w:iCs w:val="0"/>
          <w:sz w:val="20"/>
          <w:szCs w:val="20"/>
        </w:rPr>
        <w:t xml:space="preserve"> …(</w:t>
      </w:r>
      <w:r w:rsidRPr="00A844DB">
        <w:rPr>
          <w:i w:val="0"/>
          <w:iCs w:val="0"/>
          <w:sz w:val="20"/>
          <w:szCs w:val="20"/>
          <w:highlight w:val="yellow"/>
        </w:rPr>
        <w:t>caption</w:t>
      </w:r>
      <w:r w:rsidRPr="00A844DB">
        <w:rPr>
          <w:i w:val="0"/>
          <w:iCs w:val="0"/>
          <w:sz w:val="20"/>
          <w:szCs w:val="20"/>
        </w:rPr>
        <w:t>)…..</w:t>
      </w:r>
    </w:p>
    <w:p w14:paraId="42CEF770" w14:textId="0FFC0575" w:rsidR="00AD0147" w:rsidRDefault="00881D70" w:rsidP="002C0B3E">
      <w:pPr>
        <w:spacing w:after="0" w:line="240" w:lineRule="auto"/>
        <w:jc w:val="both"/>
      </w:pPr>
      <w:r>
        <w:t>…..</w:t>
      </w:r>
      <w:r>
        <w:fldChar w:fldCharType="begin"/>
      </w:r>
      <w:r>
        <w:instrText xml:space="preserve"> REF _Ref61089479 \n \h </w:instrText>
      </w:r>
      <w:r>
        <w:fldChar w:fldCharType="separate"/>
      </w:r>
      <w:r>
        <w:t>[1]</w:t>
      </w:r>
      <w:r>
        <w:fldChar w:fldCharType="end"/>
      </w:r>
      <w:r>
        <w:t>…..</w:t>
      </w:r>
    </w:p>
    <w:p w14:paraId="32A79894" w14:textId="7B5CE735" w:rsidR="00881D70" w:rsidRDefault="00881D70" w:rsidP="002C0B3E">
      <w:pPr>
        <w:spacing w:after="0" w:line="240" w:lineRule="auto"/>
        <w:jc w:val="both"/>
      </w:pPr>
      <w:r>
        <w:t>…..</w:t>
      </w:r>
      <w:r>
        <w:fldChar w:fldCharType="begin"/>
      </w:r>
      <w:r>
        <w:instrText xml:space="preserve"> REF _Ref61089491 \n \h </w:instrText>
      </w:r>
      <w:r>
        <w:fldChar w:fldCharType="separate"/>
      </w:r>
      <w:r>
        <w:t>[2</w:t>
      </w:r>
      <w:r>
        <w:fldChar w:fldCharType="end"/>
      </w:r>
      <w:r>
        <w:t>,</w:t>
      </w:r>
      <w:r>
        <w:fldChar w:fldCharType="begin"/>
      </w:r>
      <w:r>
        <w:instrText xml:space="preserve"> REF _Ref61089543 \n \h </w:instrText>
      </w:r>
      <w:r>
        <w:fldChar w:fldCharType="separate"/>
      </w:r>
      <w:r>
        <w:t>3]</w:t>
      </w:r>
      <w:r>
        <w:fldChar w:fldCharType="end"/>
      </w:r>
      <w:r>
        <w:t>…..</w:t>
      </w:r>
    </w:p>
    <w:p w14:paraId="594DE503" w14:textId="0675D4C0" w:rsidR="00C75751" w:rsidRDefault="00881D70" w:rsidP="00881D70">
      <w:pPr>
        <w:spacing w:before="120" w:after="120" w:line="240" w:lineRule="auto"/>
        <w:jc w:val="both"/>
        <w:rPr>
          <w:i/>
          <w:iCs/>
          <w:u w:val="single"/>
        </w:rPr>
      </w:pPr>
      <w:bookmarkStart w:id="4" w:name="_Hlk57574092"/>
      <w:bookmarkEnd w:id="0"/>
      <w:bookmarkEnd w:id="1"/>
      <w:r>
        <w:rPr>
          <w:i/>
          <w:iCs/>
          <w:u w:val="single"/>
        </w:rPr>
        <w:t>Materials and methods</w:t>
      </w:r>
    </w:p>
    <w:p w14:paraId="2FD8E955" w14:textId="346750A3" w:rsidR="0073480F" w:rsidRDefault="00881D70" w:rsidP="00881D70">
      <w:pPr>
        <w:spacing w:after="60" w:line="240" w:lineRule="auto"/>
        <w:jc w:val="both"/>
      </w:pPr>
      <w:r>
        <w:t>…..</w:t>
      </w:r>
    </w:p>
    <w:p w14:paraId="7A8D4FDC" w14:textId="0B93A7F3" w:rsidR="00881D70" w:rsidRDefault="00881D70" w:rsidP="00881D70">
      <w:pPr>
        <w:spacing w:after="60" w:line="240" w:lineRule="auto"/>
        <w:jc w:val="both"/>
      </w:pPr>
      <w:r>
        <w:t>…..</w:t>
      </w:r>
    </w:p>
    <w:p w14:paraId="3A9ED2B8" w14:textId="2F139E19" w:rsidR="00881D70" w:rsidRDefault="00881D70" w:rsidP="00881D70">
      <w:pPr>
        <w:spacing w:after="60" w:line="240" w:lineRule="auto"/>
        <w:jc w:val="both"/>
      </w:pPr>
      <w:r>
        <w:t>…..</w:t>
      </w:r>
    </w:p>
    <w:p w14:paraId="796851A7" w14:textId="63BF6E81" w:rsidR="00166836" w:rsidRDefault="00881D70" w:rsidP="00881D70">
      <w:pPr>
        <w:spacing w:before="120" w:after="120" w:line="240" w:lineRule="auto"/>
        <w:jc w:val="both"/>
        <w:rPr>
          <w:i/>
          <w:iCs/>
          <w:u w:val="single"/>
        </w:rPr>
      </w:pPr>
      <w:bookmarkStart w:id="5" w:name="_Hlk57574135"/>
      <w:bookmarkEnd w:id="4"/>
      <w:r>
        <w:rPr>
          <w:i/>
          <w:iCs/>
          <w:u w:val="single"/>
        </w:rPr>
        <w:t>Results and discussion</w:t>
      </w:r>
    </w:p>
    <w:p w14:paraId="0D9F263A" w14:textId="280E9CC2" w:rsidR="00D47D98" w:rsidRDefault="00881D70" w:rsidP="00881D70">
      <w:pPr>
        <w:spacing w:after="60" w:line="240" w:lineRule="auto"/>
        <w:jc w:val="both"/>
      </w:pPr>
      <w:r>
        <w:t>…..</w:t>
      </w:r>
    </w:p>
    <w:p w14:paraId="53A0855C" w14:textId="0492143A" w:rsidR="00881D70" w:rsidRDefault="00881D70" w:rsidP="00881D70">
      <w:pPr>
        <w:spacing w:after="60" w:line="240" w:lineRule="auto"/>
        <w:jc w:val="both"/>
      </w:pPr>
      <w:r>
        <w:t>…..</w:t>
      </w:r>
      <w:r>
        <w:fldChar w:fldCharType="begin"/>
      </w:r>
      <w:r>
        <w:instrText xml:space="preserve"> REF _Ref61089574 \n \h </w:instrText>
      </w:r>
      <w:r>
        <w:fldChar w:fldCharType="separate"/>
      </w:r>
      <w:r>
        <w:t>[4</w:t>
      </w:r>
      <w:r>
        <w:fldChar w:fldCharType="end"/>
      </w:r>
      <w:r>
        <w:fldChar w:fldCharType="begin"/>
      </w:r>
      <w:r>
        <w:instrText xml:space="preserve"> REF _Ref61089576 \n \h </w:instrText>
      </w:r>
      <w:r>
        <w:fldChar w:fldCharType="separate"/>
      </w:r>
      <w:r>
        <w:t>-6]</w:t>
      </w:r>
      <w:r>
        <w:fldChar w:fldCharType="end"/>
      </w:r>
    </w:p>
    <w:p w14:paraId="3EFAB7F3" w14:textId="3E2464DD" w:rsidR="00881D70" w:rsidRDefault="00881D70" w:rsidP="00881D70">
      <w:pPr>
        <w:spacing w:after="60" w:line="240" w:lineRule="auto"/>
        <w:jc w:val="both"/>
      </w:pPr>
      <w:r>
        <w:t>…..</w:t>
      </w:r>
    </w:p>
    <w:bookmarkEnd w:id="5"/>
    <w:p w14:paraId="3592C226" w14:textId="1E6BC841" w:rsidR="00C06113" w:rsidRDefault="00881D70" w:rsidP="00881D70">
      <w:pPr>
        <w:tabs>
          <w:tab w:val="left" w:pos="7570"/>
        </w:tabs>
        <w:spacing w:before="120" w:after="120" w:line="240" w:lineRule="auto"/>
        <w:jc w:val="both"/>
      </w:pPr>
      <w:r>
        <w:rPr>
          <w:i/>
          <w:iCs/>
          <w:u w:val="single"/>
        </w:rPr>
        <w:t>Conclusion and future perspectives</w:t>
      </w:r>
    </w:p>
    <w:p w14:paraId="650EF5B8" w14:textId="1170A647" w:rsidR="00CA0369" w:rsidRDefault="00881D70" w:rsidP="00881D70">
      <w:pPr>
        <w:spacing w:after="60" w:line="240" w:lineRule="auto"/>
        <w:jc w:val="both"/>
      </w:pPr>
      <w:r>
        <w:t>…..</w:t>
      </w:r>
    </w:p>
    <w:p w14:paraId="29A7AF29" w14:textId="73CF6A21" w:rsidR="00881D70" w:rsidRDefault="00881D70" w:rsidP="00881D70">
      <w:pPr>
        <w:spacing w:after="60" w:line="240" w:lineRule="auto"/>
        <w:jc w:val="both"/>
      </w:pPr>
      <w:r>
        <w:t>…..</w:t>
      </w:r>
    </w:p>
    <w:p w14:paraId="77276E1E" w14:textId="57BC93C4" w:rsidR="00881D70" w:rsidRDefault="00881D70" w:rsidP="00881D70">
      <w:pPr>
        <w:spacing w:after="60" w:line="240" w:lineRule="auto"/>
        <w:jc w:val="both"/>
      </w:pPr>
      <w:r>
        <w:t>…..</w:t>
      </w:r>
    </w:p>
    <w:p w14:paraId="0F60E220" w14:textId="0A20D3D5" w:rsidR="00492A66" w:rsidRDefault="00881D70" w:rsidP="00881D70">
      <w:pPr>
        <w:tabs>
          <w:tab w:val="left" w:pos="7570"/>
        </w:tabs>
        <w:spacing w:before="120" w:after="120" w:line="240" w:lineRule="auto"/>
        <w:jc w:val="both"/>
      </w:pPr>
      <w:r>
        <w:rPr>
          <w:i/>
          <w:iCs/>
          <w:u w:val="single"/>
        </w:rPr>
        <w:t>References</w:t>
      </w:r>
    </w:p>
    <w:p w14:paraId="43E683B6" w14:textId="59812E74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6" w:name="_Ref61089479"/>
      <w:r>
        <w:rPr>
          <w:sz w:val="22"/>
          <w:szCs w:val="22"/>
          <w:lang w:val="nl-NL"/>
        </w:rPr>
        <w:t>...</w:t>
      </w:r>
      <w:bookmarkEnd w:id="6"/>
    </w:p>
    <w:p w14:paraId="3435D177" w14:textId="4022A9E3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7" w:name="_Ref61089491"/>
      <w:r>
        <w:rPr>
          <w:sz w:val="22"/>
          <w:szCs w:val="22"/>
          <w:lang w:val="en-US"/>
        </w:rPr>
        <w:t>…</w:t>
      </w:r>
      <w:bookmarkEnd w:id="7"/>
    </w:p>
    <w:p w14:paraId="0B35A53C" w14:textId="28C65D9E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8" w:name="_Ref61089543"/>
      <w:r>
        <w:rPr>
          <w:sz w:val="22"/>
          <w:szCs w:val="22"/>
        </w:rPr>
        <w:t>…</w:t>
      </w:r>
      <w:bookmarkEnd w:id="8"/>
    </w:p>
    <w:p w14:paraId="3CA91530" w14:textId="193A8FFE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9" w:name="_Ref61089574"/>
      <w:r>
        <w:rPr>
          <w:sz w:val="22"/>
          <w:szCs w:val="22"/>
        </w:rPr>
        <w:t>…</w:t>
      </w:r>
      <w:bookmarkEnd w:id="9"/>
    </w:p>
    <w:p w14:paraId="108C885D" w14:textId="1670DA50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r>
        <w:rPr>
          <w:sz w:val="22"/>
          <w:szCs w:val="22"/>
          <w:lang w:val="nl-NL"/>
        </w:rPr>
        <w:t>...</w:t>
      </w:r>
    </w:p>
    <w:p w14:paraId="0273F6A0" w14:textId="0F0E85A5" w:rsidR="00881D70" w:rsidRDefault="00881D70" w:rsidP="00881D70">
      <w:pPr>
        <w:pStyle w:val="Testonotaapidipagina"/>
        <w:numPr>
          <w:ilvl w:val="0"/>
          <w:numId w:val="3"/>
        </w:numPr>
        <w:rPr>
          <w:sz w:val="22"/>
          <w:szCs w:val="22"/>
          <w:lang w:val="nl-NL"/>
        </w:rPr>
      </w:pPr>
      <w:bookmarkStart w:id="10" w:name="_Ref61089576"/>
      <w:r>
        <w:rPr>
          <w:sz w:val="22"/>
          <w:szCs w:val="22"/>
          <w:lang w:val="nl-NL"/>
        </w:rPr>
        <w:t>...</w:t>
      </w:r>
      <w:bookmarkEnd w:id="10"/>
    </w:p>
    <w:p w14:paraId="0A9B80BA" w14:textId="0AA625B5" w:rsidR="00881D70" w:rsidRDefault="00881D70" w:rsidP="00881D70">
      <w:pPr>
        <w:pStyle w:val="Testonotaapidipagina"/>
        <w:rPr>
          <w:sz w:val="22"/>
          <w:szCs w:val="22"/>
          <w:lang w:val="nl-NL"/>
        </w:rPr>
      </w:pPr>
    </w:p>
    <w:p w14:paraId="75CCF93F" w14:textId="432551DB" w:rsidR="00881D70" w:rsidRPr="00881D70" w:rsidRDefault="00881D70" w:rsidP="008032F6">
      <w:pPr>
        <w:pStyle w:val="Testonotaapidipagina"/>
        <w:rPr>
          <w:sz w:val="22"/>
          <w:szCs w:val="22"/>
          <w:lang w:val="nl-NL"/>
        </w:rPr>
      </w:pPr>
      <w:r>
        <w:rPr>
          <w:sz w:val="22"/>
          <w:szCs w:val="22"/>
          <w:lang w:val="nl-NL"/>
        </w:rPr>
        <w:t>Suggested style for references:</w:t>
      </w:r>
      <w:r w:rsidR="008032F6">
        <w:rPr>
          <w:sz w:val="22"/>
          <w:szCs w:val="22"/>
          <w:lang w:val="nl-NL"/>
        </w:rPr>
        <w:t xml:space="preserve"> APA style</w:t>
      </w:r>
    </w:p>
    <w:sectPr w:rsidR="00881D70" w:rsidRPr="00881D70" w:rsidSect="008F1770">
      <w:headerReference w:type="default" r:id="rId9"/>
      <w:footerReference w:type="even" r:id="rId10"/>
      <w:footerReference w:type="default" r:id="rId11"/>
      <w:pgSz w:w="11906" w:h="16838"/>
      <w:pgMar w:top="907" w:right="794" w:bottom="907" w:left="79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65367" w14:textId="77777777" w:rsidR="00C7041B" w:rsidRDefault="00C7041B" w:rsidP="00265D66">
      <w:pPr>
        <w:spacing w:after="0" w:line="240" w:lineRule="auto"/>
      </w:pPr>
      <w:r>
        <w:separator/>
      </w:r>
    </w:p>
  </w:endnote>
  <w:endnote w:type="continuationSeparator" w:id="0">
    <w:p w14:paraId="56EB9FC1" w14:textId="77777777" w:rsidR="00C7041B" w:rsidRDefault="00C7041B" w:rsidP="00265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648A86" w14:textId="30586C1A" w:rsidR="00C75751" w:rsidRPr="00C75751" w:rsidRDefault="00C75751" w:rsidP="00C75751">
    <w:pPr>
      <w:pStyle w:val="Pidipagina"/>
    </w:pPr>
    <w:r>
      <w:ptab w:relativeTo="margin" w:alignment="center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3651500"/>
      <w:docPartObj>
        <w:docPartGallery w:val="Page Numbers (Bottom of Page)"/>
        <w:docPartUnique/>
      </w:docPartObj>
    </w:sdtPr>
    <w:sdtEndPr/>
    <w:sdtContent>
      <w:p w14:paraId="7D060821" w14:textId="1940697F" w:rsidR="00626DD9" w:rsidRDefault="00626DD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45991">
          <w:rPr>
            <w:noProof/>
          </w:rPr>
          <w:t>1</w:t>
        </w:r>
        <w:r>
          <w:fldChar w:fldCharType="end"/>
        </w:r>
      </w:p>
    </w:sdtContent>
  </w:sdt>
  <w:p w14:paraId="0D60A0D9" w14:textId="77777777" w:rsidR="00626DD9" w:rsidRDefault="00626DD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4DF341" w14:textId="77777777" w:rsidR="00C7041B" w:rsidRDefault="00C7041B" w:rsidP="00265D66">
      <w:pPr>
        <w:spacing w:after="0" w:line="240" w:lineRule="auto"/>
      </w:pPr>
      <w:r>
        <w:separator/>
      </w:r>
    </w:p>
  </w:footnote>
  <w:footnote w:type="continuationSeparator" w:id="0">
    <w:p w14:paraId="35A8D8B9" w14:textId="77777777" w:rsidR="00C7041B" w:rsidRDefault="00C7041B" w:rsidP="00265D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38B74" w14:textId="33F22666" w:rsidR="00626DD9" w:rsidRDefault="00626DD9" w:rsidP="00626DD9">
    <w:pPr>
      <w:pStyle w:val="Intestazione"/>
      <w:spacing w:before="120" w:after="120"/>
      <w:jc w:val="center"/>
    </w:pPr>
    <w:r>
      <w:rPr>
        <w:noProof/>
        <w:lang w:val="en-US" w:eastAsia="en-US"/>
      </w:rPr>
      <w:drawing>
        <wp:inline distT="0" distB="0" distL="0" distR="0" wp14:anchorId="0FB5C01F" wp14:editId="1B493996">
          <wp:extent cx="4019550" cy="689801"/>
          <wp:effectExtent l="0" t="0" r="0" b="0"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19550" cy="6898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931DC"/>
    <w:multiLevelType w:val="hybridMultilevel"/>
    <w:tmpl w:val="1CC64B90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473E73"/>
    <w:multiLevelType w:val="hybridMultilevel"/>
    <w:tmpl w:val="145C8E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1381D"/>
    <w:multiLevelType w:val="hybridMultilevel"/>
    <w:tmpl w:val="BAFA7788"/>
    <w:lvl w:ilvl="0" w:tplc="86F6184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TYwNTK2NDUyMjdV0lEKTi0uzszPAykwrgUARY9zXywAAAA="/>
  </w:docVars>
  <w:rsids>
    <w:rsidRoot w:val="00166836"/>
    <w:rsid w:val="00005B3A"/>
    <w:rsid w:val="00015148"/>
    <w:rsid w:val="000278B6"/>
    <w:rsid w:val="00030F2F"/>
    <w:rsid w:val="00034098"/>
    <w:rsid w:val="000345A6"/>
    <w:rsid w:val="00046950"/>
    <w:rsid w:val="00057EF8"/>
    <w:rsid w:val="00065C3C"/>
    <w:rsid w:val="000667F3"/>
    <w:rsid w:val="00066E3D"/>
    <w:rsid w:val="0007033D"/>
    <w:rsid w:val="00071093"/>
    <w:rsid w:val="00071ADC"/>
    <w:rsid w:val="000771DF"/>
    <w:rsid w:val="00087BF1"/>
    <w:rsid w:val="00091917"/>
    <w:rsid w:val="00095D33"/>
    <w:rsid w:val="00095FD5"/>
    <w:rsid w:val="000A119D"/>
    <w:rsid w:val="000A1CFD"/>
    <w:rsid w:val="000B5F2C"/>
    <w:rsid w:val="000C279D"/>
    <w:rsid w:val="000C370A"/>
    <w:rsid w:val="000D28BA"/>
    <w:rsid w:val="000D3A79"/>
    <w:rsid w:val="000E175D"/>
    <w:rsid w:val="000E2C83"/>
    <w:rsid w:val="000E6FBE"/>
    <w:rsid w:val="000F614E"/>
    <w:rsid w:val="0010185D"/>
    <w:rsid w:val="0012236B"/>
    <w:rsid w:val="00131486"/>
    <w:rsid w:val="00131C80"/>
    <w:rsid w:val="00153276"/>
    <w:rsid w:val="00153E74"/>
    <w:rsid w:val="00166836"/>
    <w:rsid w:val="001675C7"/>
    <w:rsid w:val="0017258E"/>
    <w:rsid w:val="001818EA"/>
    <w:rsid w:val="001904E3"/>
    <w:rsid w:val="00194208"/>
    <w:rsid w:val="001A383B"/>
    <w:rsid w:val="001B19A4"/>
    <w:rsid w:val="001C7983"/>
    <w:rsid w:val="001C7ADB"/>
    <w:rsid w:val="001F00A6"/>
    <w:rsid w:val="001F1794"/>
    <w:rsid w:val="001F1FE0"/>
    <w:rsid w:val="001F4EC0"/>
    <w:rsid w:val="001F5F5A"/>
    <w:rsid w:val="001F6B32"/>
    <w:rsid w:val="001F735E"/>
    <w:rsid w:val="00203556"/>
    <w:rsid w:val="002060B1"/>
    <w:rsid w:val="00207C3D"/>
    <w:rsid w:val="0021104A"/>
    <w:rsid w:val="00214729"/>
    <w:rsid w:val="00217641"/>
    <w:rsid w:val="00220F09"/>
    <w:rsid w:val="00231ED1"/>
    <w:rsid w:val="00233225"/>
    <w:rsid w:val="00236696"/>
    <w:rsid w:val="00247F52"/>
    <w:rsid w:val="002530EA"/>
    <w:rsid w:val="00254DF4"/>
    <w:rsid w:val="002567B2"/>
    <w:rsid w:val="00265D66"/>
    <w:rsid w:val="00271EF6"/>
    <w:rsid w:val="002818DA"/>
    <w:rsid w:val="002838DC"/>
    <w:rsid w:val="00283B41"/>
    <w:rsid w:val="00287E0A"/>
    <w:rsid w:val="00291AA1"/>
    <w:rsid w:val="002A2F7D"/>
    <w:rsid w:val="002A6645"/>
    <w:rsid w:val="002C0B3E"/>
    <w:rsid w:val="002E0504"/>
    <w:rsid w:val="002E1844"/>
    <w:rsid w:val="002F1A3C"/>
    <w:rsid w:val="002F2F54"/>
    <w:rsid w:val="002F578E"/>
    <w:rsid w:val="0030153D"/>
    <w:rsid w:val="00310CF6"/>
    <w:rsid w:val="00316A96"/>
    <w:rsid w:val="00317692"/>
    <w:rsid w:val="00334D9D"/>
    <w:rsid w:val="00340111"/>
    <w:rsid w:val="0034214C"/>
    <w:rsid w:val="003545FC"/>
    <w:rsid w:val="00357C13"/>
    <w:rsid w:val="00361461"/>
    <w:rsid w:val="003614B3"/>
    <w:rsid w:val="00363678"/>
    <w:rsid w:val="00363792"/>
    <w:rsid w:val="003637B2"/>
    <w:rsid w:val="00367639"/>
    <w:rsid w:val="003764B0"/>
    <w:rsid w:val="0038453B"/>
    <w:rsid w:val="003977ED"/>
    <w:rsid w:val="00397A9E"/>
    <w:rsid w:val="003A1E0A"/>
    <w:rsid w:val="003A1E3F"/>
    <w:rsid w:val="003A36C1"/>
    <w:rsid w:val="003B0B2C"/>
    <w:rsid w:val="003B1B55"/>
    <w:rsid w:val="003B5A33"/>
    <w:rsid w:val="003B7611"/>
    <w:rsid w:val="003C4C3F"/>
    <w:rsid w:val="003C750C"/>
    <w:rsid w:val="003E378F"/>
    <w:rsid w:val="003F1EAB"/>
    <w:rsid w:val="004014FA"/>
    <w:rsid w:val="0041070C"/>
    <w:rsid w:val="0041333E"/>
    <w:rsid w:val="00420AA9"/>
    <w:rsid w:val="00422D91"/>
    <w:rsid w:val="00434A58"/>
    <w:rsid w:val="00442A21"/>
    <w:rsid w:val="00451CD5"/>
    <w:rsid w:val="0045456A"/>
    <w:rsid w:val="0046694E"/>
    <w:rsid w:val="00470078"/>
    <w:rsid w:val="0047514F"/>
    <w:rsid w:val="004762E8"/>
    <w:rsid w:val="00481E49"/>
    <w:rsid w:val="004854A5"/>
    <w:rsid w:val="00492A66"/>
    <w:rsid w:val="004B541B"/>
    <w:rsid w:val="004C73B6"/>
    <w:rsid w:val="004D1CB5"/>
    <w:rsid w:val="0051289B"/>
    <w:rsid w:val="00532BD3"/>
    <w:rsid w:val="0054081A"/>
    <w:rsid w:val="00540F74"/>
    <w:rsid w:val="005427E5"/>
    <w:rsid w:val="00544ACA"/>
    <w:rsid w:val="005574C5"/>
    <w:rsid w:val="005730DA"/>
    <w:rsid w:val="00582F4D"/>
    <w:rsid w:val="00592EAC"/>
    <w:rsid w:val="005B69C2"/>
    <w:rsid w:val="005B7CD5"/>
    <w:rsid w:val="005C55A9"/>
    <w:rsid w:val="005D1BEB"/>
    <w:rsid w:val="005D1D56"/>
    <w:rsid w:val="005D4AE3"/>
    <w:rsid w:val="005D7261"/>
    <w:rsid w:val="005D7670"/>
    <w:rsid w:val="005F4809"/>
    <w:rsid w:val="005F5901"/>
    <w:rsid w:val="005F6B6F"/>
    <w:rsid w:val="005F77DD"/>
    <w:rsid w:val="00604303"/>
    <w:rsid w:val="006053B7"/>
    <w:rsid w:val="00607E9A"/>
    <w:rsid w:val="0061258F"/>
    <w:rsid w:val="00613C76"/>
    <w:rsid w:val="00620959"/>
    <w:rsid w:val="0062448F"/>
    <w:rsid w:val="00626DD9"/>
    <w:rsid w:val="00630E1B"/>
    <w:rsid w:val="006359E2"/>
    <w:rsid w:val="00642AD9"/>
    <w:rsid w:val="0064321A"/>
    <w:rsid w:val="00643843"/>
    <w:rsid w:val="0065313B"/>
    <w:rsid w:val="006551B2"/>
    <w:rsid w:val="006638BB"/>
    <w:rsid w:val="00675A4F"/>
    <w:rsid w:val="0068220C"/>
    <w:rsid w:val="00686105"/>
    <w:rsid w:val="00687BE9"/>
    <w:rsid w:val="00695EC8"/>
    <w:rsid w:val="006961B4"/>
    <w:rsid w:val="006A4959"/>
    <w:rsid w:val="006A6ACE"/>
    <w:rsid w:val="006A74D5"/>
    <w:rsid w:val="006B6A74"/>
    <w:rsid w:val="006B6DEF"/>
    <w:rsid w:val="006C0948"/>
    <w:rsid w:val="006C0B49"/>
    <w:rsid w:val="006C1E12"/>
    <w:rsid w:val="006C62BC"/>
    <w:rsid w:val="006C63A7"/>
    <w:rsid w:val="006D2F95"/>
    <w:rsid w:val="006E09F3"/>
    <w:rsid w:val="006E242B"/>
    <w:rsid w:val="006F0DBE"/>
    <w:rsid w:val="006F67E7"/>
    <w:rsid w:val="007015D7"/>
    <w:rsid w:val="007024A9"/>
    <w:rsid w:val="00713F91"/>
    <w:rsid w:val="0073480F"/>
    <w:rsid w:val="00734E2A"/>
    <w:rsid w:val="00737215"/>
    <w:rsid w:val="0074475E"/>
    <w:rsid w:val="007578BD"/>
    <w:rsid w:val="00757ADE"/>
    <w:rsid w:val="00765BE7"/>
    <w:rsid w:val="0077075C"/>
    <w:rsid w:val="00770E05"/>
    <w:rsid w:val="00773DEE"/>
    <w:rsid w:val="0078204C"/>
    <w:rsid w:val="00782C80"/>
    <w:rsid w:val="00785494"/>
    <w:rsid w:val="00796403"/>
    <w:rsid w:val="007A3378"/>
    <w:rsid w:val="007A3B52"/>
    <w:rsid w:val="007A420E"/>
    <w:rsid w:val="007B5FD7"/>
    <w:rsid w:val="007D044F"/>
    <w:rsid w:val="007E0ECA"/>
    <w:rsid w:val="007E3048"/>
    <w:rsid w:val="00802010"/>
    <w:rsid w:val="00802670"/>
    <w:rsid w:val="008032F6"/>
    <w:rsid w:val="00807789"/>
    <w:rsid w:val="00822EA5"/>
    <w:rsid w:val="00824766"/>
    <w:rsid w:val="0083163D"/>
    <w:rsid w:val="0083216C"/>
    <w:rsid w:val="00832936"/>
    <w:rsid w:val="008505D8"/>
    <w:rsid w:val="0085310F"/>
    <w:rsid w:val="008563EE"/>
    <w:rsid w:val="00857D74"/>
    <w:rsid w:val="00881D70"/>
    <w:rsid w:val="008853C6"/>
    <w:rsid w:val="00895292"/>
    <w:rsid w:val="008A4EED"/>
    <w:rsid w:val="008B1FE9"/>
    <w:rsid w:val="008B6590"/>
    <w:rsid w:val="008D364C"/>
    <w:rsid w:val="008E208F"/>
    <w:rsid w:val="008F1770"/>
    <w:rsid w:val="008F758B"/>
    <w:rsid w:val="008F7B1D"/>
    <w:rsid w:val="00901A40"/>
    <w:rsid w:val="00903B13"/>
    <w:rsid w:val="009076A7"/>
    <w:rsid w:val="00916E79"/>
    <w:rsid w:val="00921423"/>
    <w:rsid w:val="00921480"/>
    <w:rsid w:val="00925AAB"/>
    <w:rsid w:val="00926227"/>
    <w:rsid w:val="0093212B"/>
    <w:rsid w:val="009373AC"/>
    <w:rsid w:val="00953EEC"/>
    <w:rsid w:val="009607F8"/>
    <w:rsid w:val="009634BE"/>
    <w:rsid w:val="0097405C"/>
    <w:rsid w:val="0097603E"/>
    <w:rsid w:val="0098655B"/>
    <w:rsid w:val="0099080C"/>
    <w:rsid w:val="00990BAD"/>
    <w:rsid w:val="00994DE8"/>
    <w:rsid w:val="00996E42"/>
    <w:rsid w:val="009A0996"/>
    <w:rsid w:val="009B249B"/>
    <w:rsid w:val="009B667E"/>
    <w:rsid w:val="009C3287"/>
    <w:rsid w:val="009D7192"/>
    <w:rsid w:val="009E11B1"/>
    <w:rsid w:val="009E49DD"/>
    <w:rsid w:val="009F1CB1"/>
    <w:rsid w:val="009F4DA2"/>
    <w:rsid w:val="009F6562"/>
    <w:rsid w:val="00A04DDC"/>
    <w:rsid w:val="00A06916"/>
    <w:rsid w:val="00A238FD"/>
    <w:rsid w:val="00A336EB"/>
    <w:rsid w:val="00A34BEF"/>
    <w:rsid w:val="00A4413A"/>
    <w:rsid w:val="00A44AB7"/>
    <w:rsid w:val="00A47D38"/>
    <w:rsid w:val="00A53306"/>
    <w:rsid w:val="00A53773"/>
    <w:rsid w:val="00A53866"/>
    <w:rsid w:val="00A5755B"/>
    <w:rsid w:val="00A63ABD"/>
    <w:rsid w:val="00A74EA5"/>
    <w:rsid w:val="00A802EB"/>
    <w:rsid w:val="00A81C61"/>
    <w:rsid w:val="00A82541"/>
    <w:rsid w:val="00A844DB"/>
    <w:rsid w:val="00AA0D1A"/>
    <w:rsid w:val="00AB25ED"/>
    <w:rsid w:val="00AB3E1B"/>
    <w:rsid w:val="00AD0147"/>
    <w:rsid w:val="00AD0837"/>
    <w:rsid w:val="00AD0CF1"/>
    <w:rsid w:val="00AD230F"/>
    <w:rsid w:val="00AD6A9B"/>
    <w:rsid w:val="00AE1CF6"/>
    <w:rsid w:val="00AE59E2"/>
    <w:rsid w:val="00AF292B"/>
    <w:rsid w:val="00AF57CE"/>
    <w:rsid w:val="00B03767"/>
    <w:rsid w:val="00B17D8F"/>
    <w:rsid w:val="00B20ADA"/>
    <w:rsid w:val="00B30632"/>
    <w:rsid w:val="00B334F1"/>
    <w:rsid w:val="00B4151F"/>
    <w:rsid w:val="00B458DA"/>
    <w:rsid w:val="00B50EF3"/>
    <w:rsid w:val="00B52551"/>
    <w:rsid w:val="00B52AD0"/>
    <w:rsid w:val="00B61FE1"/>
    <w:rsid w:val="00B649AB"/>
    <w:rsid w:val="00B7321D"/>
    <w:rsid w:val="00B74FB9"/>
    <w:rsid w:val="00B77AD8"/>
    <w:rsid w:val="00B93BEE"/>
    <w:rsid w:val="00B94971"/>
    <w:rsid w:val="00B95A89"/>
    <w:rsid w:val="00B96D17"/>
    <w:rsid w:val="00BA1CE1"/>
    <w:rsid w:val="00BB3791"/>
    <w:rsid w:val="00BB51BE"/>
    <w:rsid w:val="00BD231B"/>
    <w:rsid w:val="00BD32A1"/>
    <w:rsid w:val="00BD6E1F"/>
    <w:rsid w:val="00BF20A9"/>
    <w:rsid w:val="00C06113"/>
    <w:rsid w:val="00C1514C"/>
    <w:rsid w:val="00C24915"/>
    <w:rsid w:val="00C32523"/>
    <w:rsid w:val="00C33AB1"/>
    <w:rsid w:val="00C45991"/>
    <w:rsid w:val="00C510E5"/>
    <w:rsid w:val="00C55318"/>
    <w:rsid w:val="00C6091E"/>
    <w:rsid w:val="00C7041B"/>
    <w:rsid w:val="00C75751"/>
    <w:rsid w:val="00C80727"/>
    <w:rsid w:val="00C81F58"/>
    <w:rsid w:val="00C862E5"/>
    <w:rsid w:val="00C94582"/>
    <w:rsid w:val="00C948CE"/>
    <w:rsid w:val="00CA007C"/>
    <w:rsid w:val="00CA0369"/>
    <w:rsid w:val="00CA11A7"/>
    <w:rsid w:val="00CA359D"/>
    <w:rsid w:val="00CC2260"/>
    <w:rsid w:val="00CC2D08"/>
    <w:rsid w:val="00CC3082"/>
    <w:rsid w:val="00CC6018"/>
    <w:rsid w:val="00CC6394"/>
    <w:rsid w:val="00CE1F91"/>
    <w:rsid w:val="00CF147D"/>
    <w:rsid w:val="00D17036"/>
    <w:rsid w:val="00D22CFB"/>
    <w:rsid w:val="00D24EDD"/>
    <w:rsid w:val="00D359F0"/>
    <w:rsid w:val="00D35D9D"/>
    <w:rsid w:val="00D41A5D"/>
    <w:rsid w:val="00D422E6"/>
    <w:rsid w:val="00D4624E"/>
    <w:rsid w:val="00D47D98"/>
    <w:rsid w:val="00D532A8"/>
    <w:rsid w:val="00D57797"/>
    <w:rsid w:val="00D57BA7"/>
    <w:rsid w:val="00D60A59"/>
    <w:rsid w:val="00D709E2"/>
    <w:rsid w:val="00D71EA3"/>
    <w:rsid w:val="00D77395"/>
    <w:rsid w:val="00D81C28"/>
    <w:rsid w:val="00DB56A4"/>
    <w:rsid w:val="00DC06FC"/>
    <w:rsid w:val="00DC1680"/>
    <w:rsid w:val="00DC5869"/>
    <w:rsid w:val="00DC77CF"/>
    <w:rsid w:val="00DE4AD2"/>
    <w:rsid w:val="00DF2933"/>
    <w:rsid w:val="00E12D53"/>
    <w:rsid w:val="00E377B4"/>
    <w:rsid w:val="00E61D3B"/>
    <w:rsid w:val="00E67F6F"/>
    <w:rsid w:val="00E72D56"/>
    <w:rsid w:val="00E733D7"/>
    <w:rsid w:val="00E80B2D"/>
    <w:rsid w:val="00E842F8"/>
    <w:rsid w:val="00E854A9"/>
    <w:rsid w:val="00E86217"/>
    <w:rsid w:val="00E922D1"/>
    <w:rsid w:val="00E945A7"/>
    <w:rsid w:val="00E95952"/>
    <w:rsid w:val="00EA19A7"/>
    <w:rsid w:val="00EA2D5E"/>
    <w:rsid w:val="00EA37E8"/>
    <w:rsid w:val="00EA493B"/>
    <w:rsid w:val="00EB04A9"/>
    <w:rsid w:val="00EB050C"/>
    <w:rsid w:val="00EB4383"/>
    <w:rsid w:val="00EC4CC6"/>
    <w:rsid w:val="00EC5A12"/>
    <w:rsid w:val="00EC74EE"/>
    <w:rsid w:val="00EE48ED"/>
    <w:rsid w:val="00EF68AE"/>
    <w:rsid w:val="00F03294"/>
    <w:rsid w:val="00F03903"/>
    <w:rsid w:val="00F03B54"/>
    <w:rsid w:val="00F05E49"/>
    <w:rsid w:val="00F05F23"/>
    <w:rsid w:val="00F1109B"/>
    <w:rsid w:val="00F148AA"/>
    <w:rsid w:val="00F15A5A"/>
    <w:rsid w:val="00F21F9D"/>
    <w:rsid w:val="00F23C29"/>
    <w:rsid w:val="00F40F0B"/>
    <w:rsid w:val="00F416F0"/>
    <w:rsid w:val="00F447BE"/>
    <w:rsid w:val="00F46CE8"/>
    <w:rsid w:val="00F473F1"/>
    <w:rsid w:val="00F47D03"/>
    <w:rsid w:val="00F54C2D"/>
    <w:rsid w:val="00F561BA"/>
    <w:rsid w:val="00F62725"/>
    <w:rsid w:val="00F633F7"/>
    <w:rsid w:val="00F714EA"/>
    <w:rsid w:val="00F749DB"/>
    <w:rsid w:val="00F7600F"/>
    <w:rsid w:val="00F763F5"/>
    <w:rsid w:val="00F83678"/>
    <w:rsid w:val="00F91969"/>
    <w:rsid w:val="00F93A68"/>
    <w:rsid w:val="00FA06B3"/>
    <w:rsid w:val="00FA4803"/>
    <w:rsid w:val="00FE6826"/>
    <w:rsid w:val="00FF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6D669C"/>
  <w15:chartTrackingRefBased/>
  <w15:docId w15:val="{2570A443-6697-4F38-BBA5-1E2AF1027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240" w:line="480" w:lineRule="auto"/>
        <w:ind w:left="851" w:right="85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166836"/>
    <w:pPr>
      <w:spacing w:after="160" w:line="259" w:lineRule="auto"/>
      <w:ind w:left="0" w:right="0"/>
    </w:pPr>
    <w:rPr>
      <w:rFonts w:eastAsia="Times New Roman" w:cs="Times New Roman"/>
      <w:szCs w:val="24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corsivo">
    <w:name w:val="Emphasis"/>
    <w:basedOn w:val="Carpredefinitoparagrafo"/>
    <w:uiPriority w:val="20"/>
    <w:qFormat/>
    <w:rsid w:val="00B77AD8"/>
    <w:rPr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959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95952"/>
    <w:rPr>
      <w:rFonts w:ascii="Segoe UI" w:eastAsia="Times New Roman" w:hAnsi="Segoe UI" w:cs="Segoe UI"/>
      <w:sz w:val="18"/>
      <w:szCs w:val="18"/>
      <w:lang w:eastAsia="it-IT"/>
    </w:rPr>
  </w:style>
  <w:style w:type="paragraph" w:styleId="Didascalia">
    <w:name w:val="caption"/>
    <w:basedOn w:val="Normale"/>
    <w:next w:val="Normale"/>
    <w:uiPriority w:val="35"/>
    <w:unhideWhenUsed/>
    <w:qFormat/>
    <w:rsid w:val="006209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FE6826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422D9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22D9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22D91"/>
    <w:rPr>
      <w:rFonts w:eastAsia="Times New Roman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22D9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22D91"/>
    <w:rPr>
      <w:rFonts w:eastAsia="Times New Roman" w:cs="Times New Roman"/>
      <w:b/>
      <w:bCs/>
      <w:sz w:val="20"/>
      <w:szCs w:val="20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265D6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65D66"/>
    <w:rPr>
      <w:rFonts w:eastAsia="Times New Roman" w:cs="Times New Roman"/>
      <w:szCs w:val="24"/>
      <w:lang w:eastAsia="it-IT"/>
    </w:rPr>
  </w:style>
  <w:style w:type="paragraph" w:styleId="Pidipagina">
    <w:name w:val="footer"/>
    <w:basedOn w:val="Normale"/>
    <w:link w:val="PidipaginaCarattere"/>
    <w:uiPriority w:val="99"/>
    <w:unhideWhenUsed/>
    <w:rsid w:val="00265D6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65D66"/>
    <w:rPr>
      <w:rFonts w:eastAsia="Times New Roman" w:cs="Times New Roman"/>
      <w:szCs w:val="24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265D6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265D66"/>
    <w:rPr>
      <w:rFonts w:eastAsia="Times New Roman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265D66"/>
    <w:rPr>
      <w:vertAlign w:val="superscript"/>
    </w:rPr>
  </w:style>
  <w:style w:type="character" w:styleId="Testosegnaposto">
    <w:name w:val="Placeholder Text"/>
    <w:basedOn w:val="Carpredefinitoparagrafo"/>
    <w:uiPriority w:val="99"/>
    <w:semiHidden/>
    <w:rsid w:val="00C757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0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189F23FF6F13440877CA65BF4D665E9" ma:contentTypeVersion="18" ma:contentTypeDescription="Creare un nuovo documento." ma:contentTypeScope="" ma:versionID="e256e59a4eb15f1b45a88398dfec0b5b">
  <xsd:schema xmlns:xsd="http://www.w3.org/2001/XMLSchema" xmlns:xs="http://www.w3.org/2001/XMLSchema" xmlns:p="http://schemas.microsoft.com/office/2006/metadata/properties" xmlns:ns2="34a8a11b-fb1a-41e7-9204-0f00faa22368" xmlns:ns3="f70f5b3c-7ff2-4fcb-9c4f-d6007fafcd3e" targetNamespace="http://schemas.microsoft.com/office/2006/metadata/properties" ma:root="true" ma:fieldsID="4cef484a25375455e868302d416dbe41" ns2:_="" ns3:_="">
    <xsd:import namespace="34a8a11b-fb1a-41e7-9204-0f00faa22368"/>
    <xsd:import namespace="f70f5b3c-7ff2-4fcb-9c4f-d6007fafcd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8a11b-fb1a-41e7-9204-0f00faa223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Tag immagine" ma:readOnly="false" ma:fieldId="{5cf76f15-5ced-4ddc-b409-7134ff3c332f}" ma:taxonomyMulti="true" ma:sspId="85c6b13a-6f66-42d7-991c-1657612cbd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0f5b3c-7ff2-4fcb-9c4f-d6007fafcd3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407e19-478f-417e-9a11-5b8488cc4570}" ma:internalName="TaxCatchAll" ma:showField="CatchAllData" ma:web="f70f5b3c-7ff2-4fcb-9c4f-d6007fafcd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a8a11b-fb1a-41e7-9204-0f00faa22368">
      <Terms xmlns="http://schemas.microsoft.com/office/infopath/2007/PartnerControls"/>
    </lcf76f155ced4ddcb4097134ff3c332f>
    <TaxCatchAll xmlns="f70f5b3c-7ff2-4fcb-9c4f-d6007fafcd3e" xsi:nil="true"/>
  </documentManagement>
</p:properties>
</file>

<file path=customXml/itemProps1.xml><?xml version="1.0" encoding="utf-8"?>
<ds:datastoreItem xmlns:ds="http://schemas.openxmlformats.org/officeDocument/2006/customXml" ds:itemID="{BE3B7D17-0D2C-4844-AFF8-6593AB4E38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E0A3F1-67A2-49E9-BA78-F004B40DD3CD}"/>
</file>

<file path=customXml/itemProps3.xml><?xml version="1.0" encoding="utf-8"?>
<ds:datastoreItem xmlns:ds="http://schemas.openxmlformats.org/officeDocument/2006/customXml" ds:itemID="{720500FC-DDAD-4B7F-B416-7CB1509137AA}"/>
</file>

<file path=customXml/itemProps4.xml><?xml version="1.0" encoding="utf-8"?>
<ds:datastoreItem xmlns:ds="http://schemas.openxmlformats.org/officeDocument/2006/customXml" ds:itemID="{D31E3EA0-1BED-4F2F-B673-0FE4F41B9A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4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Luchetta</dc:creator>
  <cp:keywords/>
  <dc:description/>
  <cp:lastModifiedBy>Amministrazione</cp:lastModifiedBy>
  <cp:revision>2</cp:revision>
  <dcterms:created xsi:type="dcterms:W3CDTF">2021-12-20T10:40:00Z</dcterms:created>
  <dcterms:modified xsi:type="dcterms:W3CDTF">2021-12-20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9BAD9B58DE145B6679C8DE291C62B</vt:lpwstr>
  </property>
  <property fmtid="{D5CDD505-2E9C-101B-9397-08002B2CF9AE}" pid="3" name="Order">
    <vt:r8>3151400</vt:r8>
  </property>
</Properties>
</file>